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Manager's Name]</w:t>
      </w:r>
    </w:p>
    <w:p>
      <w:pPr>
        <w:pStyle w:val="BodyText"/>
      </w:pPr>
      <w:r>
        <w:rPr>
          <w:bCs/>
          <w:b/>
        </w:rPr>
        <w:t xml:space="preserve">Organization:</w:t>
      </w:r>
      <w:r>
        <w:t xml:space="preserve"> </w:t>
      </w:r>
      <w:r>
        <w:t xml:space="preserve">[School/Institution Name]</w:t>
      </w:r>
    </w:p>
    <w:p>
      <w:pPr>
        <w:pStyle w:val="BodyText"/>
      </w:pPr>
      <w:r>
        <w:rPr>
          <w:bCs/>
          <w:b/>
        </w:rPr>
        <w:t xml:space="preserve">Address:</w:t>
      </w:r>
      <w:r>
        <w:t xml:space="preserve"> </w:t>
      </w:r>
      <w:r>
        <w:t xml:space="preserve">[School/Institution Address]</w:t>
      </w:r>
    </w:p>
    <w:p>
      <w:pPr>
        <w:pStyle w:val="BodyText"/>
      </w:pPr>
      <w:r>
        <w:br/>
      </w:r>
    </w:p>
    <w:bookmarkStart w:id="20" w:name="X080093d7124d499c78d50c5836005f3c5483439"/>
    <w:p>
      <w:pPr>
        <w:pStyle w:val="Heading2"/>
      </w:pPr>
      <w:r>
        <w:t xml:space="preserve">Cover Letter for Special Education Teacher Position in United Arab Emirates Abu Dhabi</w:t>
      </w:r>
    </w:p>
    <w:p>
      <w:pPr>
        <w:pStyle w:val="FirstParagraph"/>
      </w:pPr>
      <w:r>
        <w:t xml:space="preserve">To the Esteemed Hiring Manager,</w:t>
      </w:r>
    </w:p>
    <w:p>
      <w:pPr>
        <w:pStyle w:val="BodyText"/>
      </w:pPr>
      <w:r>
        <w:t xml:space="preserve">I am writing to express my enthusiastic interest in the Special Education Teacher position at your esteemed institution in the United Arab Emirates, specifically Abu Dhabi. As an educator deeply committed to fostering inclusive learning environments, I am eager to contribute my expertise and passion for supporting students with diverse needs within the vibrant educational landscape of Abu Dhabi. This opportunity aligns perfectly with my professional goals and values, particularly as the United Arab Emirates continues to prioritize innovation and equity in education.</w:t>
      </w:r>
    </w:p>
    <w:p>
      <w:pPr>
        <w:pStyle w:val="BodyText"/>
      </w:pPr>
      <w:r>
        <w:t xml:space="preserve">With [X years] of experience as a Special Education Teacher, I have dedicated my career to empowering students with learning disabilities, emotional challenges, and neurodiverse needs. My journey began in [Previous Location], where I developed individualized education plans (IEPs), implemented evidence-based interventions, and collaborated with parents and multidisciplinary teams to ensure holistic student growth. Over the years, I have refined my ability to create adaptive curricula that cater to varying learning styles while fostering independence, confidence, and social skills in my students. These experiences have solidified my belief that every child deserves a personalized pathway to success—a philosophy I am eager to bring to the dynamic educational ecosystem of Abu Dhabi.</w:t>
      </w:r>
    </w:p>
    <w:p>
      <w:pPr>
        <w:pStyle w:val="BodyText"/>
      </w:pPr>
      <w:r>
        <w:t xml:space="preserve">The United Arab Emirates Abu Dhabi has long been a beacon of educational excellence, with its commitment to inclusivity and cutting-edge pedagogical practices. As a Special Education Teacher, I understand the importance of aligning with local standards while embracing global best practices. In my previous roles, I have integrated technology such as assistive devices and interactive platforms to enhance engagement and accessibility for students. For instance, I designed a digital literacy program that improved reading comprehension among students with dyslexia by 40% within a single academic year. This achievement reflects my dedication to leveraging innovation to bridge gaps in learning, a value that resonates strongly with the UAE’s vision of forward-thinking education.</w:t>
      </w:r>
    </w:p>
    <w:p>
      <w:pPr>
        <w:pStyle w:val="BodyText"/>
      </w:pPr>
      <w:r>
        <w:t xml:space="preserve">One of my greatest strengths lies in my ability to build meaningful relationships with students and their families. In Abu Dhabi, where cultural diversity is a cornerstone of society, I have consistently prioritized understanding the unique backgrounds and needs of each learner. For example, while working in a multicultural setting, I collaborated with families from various nationalities to tailor support strategies that respected their traditions and values. This approach not only strengthened trust but also created a sense of belonging for students navigating both academic and cultural transitions. In the United Arab Emirates Abu Dhabi, where education is deeply intertwined with societal progress, I am confident that my culturally responsive teaching methods will contribute to a supportive and inclusive classroom environment.</w:t>
      </w:r>
    </w:p>
    <w:p>
      <w:pPr>
        <w:pStyle w:val="BodyText"/>
      </w:pPr>
      <w:r>
        <w:t xml:space="preserve">My commitment to professional growth is another pillar of my career. I have pursued advanced certifications in [specific areas, e.g., autism spectrum disorder, behavioral strategies], ensuring that my practices are grounded in the latest research. Additionally, I regularly attend workshops and conferences to stay abreast of emerging trends in special education. For instance, I recently participated in a seminar on trauma-informed practices, which has since informed my approach to supporting students with complex needs. These experiences have equipped me with the tools to address challenges proactively while maintaining a focus on student well-being.</w:t>
      </w:r>
    </w:p>
    <w:p>
      <w:pPr>
        <w:pStyle w:val="BodyText"/>
      </w:pPr>
      <w:r>
        <w:t xml:space="preserve">What draws me most to the United Arab Emirates Abu Dhabi is its unwavering dedication to education as a transformative force. The UAE’s vision of "Education 2021" and its emphasis on creating a knowledge-based economy have inspired me to contribute my skills to an institution that shares this ambition. I am particularly drawn to your organization’s mission of fostering resilience and creativity in learners, which mirrors my own teaching philosophy. By joining your team, I aim to not only support individual student success but also contribute to the broader goal of building a more equitable and inclusive society.</w:t>
      </w:r>
    </w:p>
    <w:p>
      <w:pPr>
        <w:pStyle w:val="BodyText"/>
      </w:pPr>
      <w:r>
        <w:t xml:space="preserve">In conclusion, I am eager to bring my expertise as a Special Education Teacher to the United Arab Emirates Abu Dhabi. My background in designing inclusive curricula, my commitment to cultural sensitivity, and my passion for leveraging technology in education position me to make a meaningful impact. I would be honored to discuss how my skills and experiences align with your institution’s goals. Thank you for considering my application, and I look forward to the opportunity to contribute to the continued success of your school.</w:t>
      </w:r>
    </w:p>
    <w:p>
      <w:pPr>
        <w:pStyle w:val="BodyText"/>
      </w:pPr>
      <w:r>
        <w:t xml:space="preserve">Warm regards,</w:t>
      </w:r>
    </w:p>
    <w:p>
      <w:pPr>
        <w:pStyle w:val="BodyText"/>
      </w:pPr>
      <w:r>
        <w:br/>
      </w:r>
    </w:p>
    <w:p>
      <w:pPr>
        <w:pStyle w:val="BodyText"/>
      </w:pPr>
      <w:r>
        <w:rPr>
          <w:bCs/>
          <w:b/>
        </w:rPr>
        <w:t xml:space="preserve">[Your Full Name]</w:t>
      </w:r>
      <w:r>
        <w:br/>
      </w:r>
      <w:r>
        <w:t xml:space="preserve">[Your Contact Information]</w:t>
      </w:r>
      <w:r>
        <w:br/>
      </w:r>
      <w:r>
        <w:t xml:space="preserve">[LinkedIn Profile or Portfolio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United Arab Emirates Abu Dhabi</dc:title>
  <dc:creator/>
  <dc:language>en</dc:language>
  <cp:keywords/>
  <dcterms:created xsi:type="dcterms:W3CDTF">2026-06-06T20:11:44Z</dcterms:created>
  <dcterms:modified xsi:type="dcterms:W3CDTF">2026-06-06T20:11:44Z</dcterms:modified>
</cp:coreProperties>
</file>

<file path=docProps/custom.xml><?xml version="1.0" encoding="utf-8"?>
<Properties xmlns="http://schemas.openxmlformats.org/officeDocument/2006/custom-properties" xmlns:vt="http://schemas.openxmlformats.org/officeDocument/2006/docPropsVTypes"/>
</file>